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935FB" w14:textId="1F8C8586" w:rsidR="00BA5849" w:rsidRPr="0019112E" w:rsidRDefault="00BA5849" w:rsidP="00BA5849">
      <w:pPr>
        <w:spacing w:after="0" w:line="240" w:lineRule="auto"/>
        <w:rPr>
          <w:rFonts w:cstheme="minorHAnsi"/>
          <w:sz w:val="20"/>
          <w:szCs w:val="20"/>
        </w:rPr>
      </w:pPr>
      <w:r w:rsidRPr="0019112E">
        <w:rPr>
          <w:rFonts w:cstheme="minorHAnsi"/>
          <w:sz w:val="20"/>
          <w:szCs w:val="20"/>
        </w:rPr>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1DE2E912" w:rsidR="00717344" w:rsidRPr="004B150A" w:rsidRDefault="00717344" w:rsidP="00717344">
      <w:pPr>
        <w:rPr>
          <w:rFonts w:cstheme="minorHAnsi"/>
          <w:b/>
          <w:i/>
          <w:color w:val="FF0000"/>
          <w:sz w:val="20"/>
          <w:szCs w:val="20"/>
        </w:rPr>
      </w:pPr>
      <w:bookmarkStart w:id="0" w:name="_GoBack"/>
      <w:r w:rsidRPr="004B150A">
        <w:rPr>
          <w:rFonts w:cstheme="minorHAnsi"/>
          <w:b/>
          <w:i/>
          <w:color w:val="FF0000"/>
          <w:sz w:val="20"/>
          <w:szCs w:val="20"/>
        </w:rPr>
        <w:t>What are the job titles for your group’s ideal jobs? How do</w:t>
      </w:r>
      <w:r w:rsidR="006D18F5" w:rsidRPr="004B150A">
        <w:rPr>
          <w:rFonts w:cstheme="minorHAnsi"/>
          <w:b/>
          <w:i/>
          <w:color w:val="FF0000"/>
          <w:sz w:val="20"/>
          <w:szCs w:val="20"/>
        </w:rPr>
        <w:t>es</w:t>
      </w:r>
      <w:r w:rsidRPr="004B150A">
        <w:rPr>
          <w:rFonts w:cstheme="minorHAnsi"/>
          <w:b/>
          <w:i/>
          <w:color w:val="FF0000"/>
          <w:sz w:val="20"/>
          <w:szCs w:val="20"/>
        </w:rPr>
        <w:t xml:space="preserve"> each of these rank in terms of demand from employers?</w:t>
      </w:r>
    </w:p>
    <w:p w14:paraId="5A38BFD4" w14:textId="77777777" w:rsidR="00717344" w:rsidRPr="004B150A" w:rsidRDefault="00717344" w:rsidP="00717344">
      <w:pPr>
        <w:spacing w:after="0"/>
        <w:jc w:val="both"/>
        <w:rPr>
          <w:i/>
          <w:color w:val="FF0000"/>
          <w:sz w:val="20"/>
          <w:szCs w:val="20"/>
        </w:rPr>
      </w:pPr>
      <w:r w:rsidRPr="004B150A">
        <w:rPr>
          <w:i/>
          <w:color w:val="FF0000"/>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bookmarkEnd w:id="0"/>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r w:rsidRPr="0019112E">
              <w:rPr>
                <w:rFonts w:cstheme="minorHAnsi"/>
                <w:b/>
                <w:sz w:val="20"/>
                <w:szCs w:val="20"/>
              </w:rPr>
              <w:t>Rav</w:t>
            </w:r>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Pr="004B150A" w:rsidRDefault="00717344" w:rsidP="00717344">
      <w:pPr>
        <w:spacing w:after="0"/>
        <w:rPr>
          <w:b/>
          <w:color w:val="FF0000"/>
          <w:sz w:val="20"/>
          <w:szCs w:val="20"/>
        </w:rPr>
      </w:pPr>
      <w:r w:rsidRPr="004B150A">
        <w:rPr>
          <w:b/>
          <w:color w:val="FF0000"/>
          <w:sz w:val="20"/>
          <w:szCs w:val="20"/>
        </w:rPr>
        <w:t>How do the IT-Specific skills in your required skill set rank in terms of demand from employers?</w:t>
      </w:r>
    </w:p>
    <w:p w14:paraId="59E3F451" w14:textId="77777777" w:rsidR="00717344" w:rsidRPr="004B150A" w:rsidRDefault="00717344" w:rsidP="00717344">
      <w:pPr>
        <w:spacing w:after="0"/>
        <w:jc w:val="both"/>
        <w:rPr>
          <w:i/>
          <w:color w:val="FF0000"/>
          <w:sz w:val="20"/>
          <w:szCs w:val="20"/>
        </w:rPr>
      </w:pPr>
      <w:r w:rsidRPr="004B150A">
        <w:rPr>
          <w:i/>
          <w:color w:val="FF0000"/>
          <w:sz w:val="20"/>
          <w:szCs w:val="20"/>
        </w:rPr>
        <w:t>“</w:t>
      </w:r>
    </w:p>
    <w:p w14:paraId="1920AB28" w14:textId="77777777" w:rsidR="00717344" w:rsidRPr="004B150A" w:rsidRDefault="00717344" w:rsidP="00717344">
      <w:pPr>
        <w:spacing w:after="0"/>
        <w:jc w:val="both"/>
        <w:rPr>
          <w:i/>
          <w:color w:val="FF0000"/>
          <w:sz w:val="20"/>
          <w:szCs w:val="20"/>
        </w:rPr>
      </w:pPr>
      <w:r w:rsidRPr="004B150A">
        <w:rPr>
          <w:i/>
          <w:color w:val="FF0000"/>
          <w:sz w:val="20"/>
          <w:szCs w:val="20"/>
        </w:rPr>
        <w:t xml:space="preserve">………..”  </w:t>
      </w:r>
    </w:p>
    <w:p w14:paraId="1552EE4F" w14:textId="77777777" w:rsidR="00717344" w:rsidRPr="004B150A" w:rsidRDefault="00717344" w:rsidP="00717344">
      <w:pPr>
        <w:spacing w:after="0"/>
        <w:jc w:val="both"/>
        <w:rPr>
          <w:i/>
          <w:color w:val="FF0000"/>
          <w:sz w:val="20"/>
          <w:szCs w:val="20"/>
        </w:rPr>
      </w:pPr>
    </w:p>
    <w:p w14:paraId="298CF8D5" w14:textId="77777777" w:rsidR="00717344" w:rsidRPr="004B150A" w:rsidRDefault="00717344" w:rsidP="00717344">
      <w:pPr>
        <w:spacing w:after="0"/>
        <w:rPr>
          <w:b/>
          <w:color w:val="FF0000"/>
          <w:sz w:val="20"/>
          <w:szCs w:val="20"/>
        </w:rPr>
      </w:pPr>
      <w:r w:rsidRPr="004B150A">
        <w:rPr>
          <w:b/>
          <w:color w:val="FF0000"/>
          <w:sz w:val="20"/>
          <w:szCs w:val="20"/>
        </w:rPr>
        <w:t>How do the general skills in your required skill set rank in terms of demand from employers?</w:t>
      </w:r>
    </w:p>
    <w:p w14:paraId="2032DCB2" w14:textId="77777777" w:rsidR="00717344" w:rsidRPr="004B150A" w:rsidRDefault="00717344" w:rsidP="00717344">
      <w:pPr>
        <w:spacing w:after="0"/>
        <w:rPr>
          <w:i/>
          <w:color w:val="FF0000"/>
          <w:sz w:val="20"/>
          <w:szCs w:val="20"/>
        </w:rPr>
      </w:pPr>
      <w:r w:rsidRPr="004B150A">
        <w:rPr>
          <w:rFonts w:cstheme="minorHAnsi"/>
          <w:color w:val="FF0000"/>
          <w:sz w:val="20"/>
          <w:szCs w:val="20"/>
        </w:rPr>
        <w:t>“</w:t>
      </w:r>
      <w:r w:rsidRPr="004B150A">
        <w:rPr>
          <w:i/>
          <w:color w:val="FF0000"/>
          <w:sz w:val="20"/>
          <w:szCs w:val="20"/>
        </w:rPr>
        <w:t>.</w:t>
      </w:r>
    </w:p>
    <w:p w14:paraId="7B565543" w14:textId="213456D8" w:rsidR="00717344" w:rsidRPr="004B150A" w:rsidRDefault="00717344" w:rsidP="0027793B">
      <w:pPr>
        <w:spacing w:after="0"/>
        <w:rPr>
          <w:rFonts w:cstheme="minorHAnsi"/>
          <w:i/>
          <w:color w:val="FF0000"/>
          <w:sz w:val="20"/>
          <w:szCs w:val="20"/>
        </w:rPr>
      </w:pPr>
      <w:r w:rsidRPr="004B150A">
        <w:rPr>
          <w:rFonts w:cstheme="minorHAnsi"/>
          <w:i/>
          <w:color w:val="FF0000"/>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0DB241B9" w:rsidR="0027793B" w:rsidRPr="004B150A" w:rsidRDefault="0027793B" w:rsidP="003B3A18">
            <w:pPr>
              <w:rPr>
                <w:rFonts w:cstheme="minorHAnsi"/>
                <w:b/>
                <w:color w:val="FF0000"/>
                <w:sz w:val="20"/>
                <w:szCs w:val="20"/>
              </w:rPr>
            </w:pPr>
            <w:r w:rsidRPr="004B150A">
              <w:rPr>
                <w:rFonts w:cstheme="minorHAnsi"/>
                <w:b/>
                <w:color w:val="FF0000"/>
                <w:sz w:val="20"/>
                <w:szCs w:val="20"/>
              </w:rPr>
              <w:t xml:space="preserve">The main responsibilities </w:t>
            </w:r>
            <w:r w:rsidR="006D18F5" w:rsidRPr="004B150A">
              <w:rPr>
                <w:rFonts w:cstheme="minorHAnsi"/>
                <w:b/>
                <w:color w:val="FF0000"/>
                <w:sz w:val="20"/>
                <w:szCs w:val="20"/>
              </w:rPr>
              <w:t>of</w:t>
            </w:r>
            <w:r w:rsidRPr="004B150A">
              <w:rPr>
                <w:rFonts w:cstheme="minorHAnsi"/>
                <w:b/>
                <w:color w:val="FF0000"/>
                <w:sz w:val="20"/>
                <w:szCs w:val="20"/>
              </w:rPr>
              <w:t xml:space="preserve"> an engineer are:</w:t>
            </w:r>
          </w:p>
          <w:p w14:paraId="7B73FE22" w14:textId="3757F358" w:rsidR="0027793B" w:rsidRPr="004B150A" w:rsidRDefault="0027793B" w:rsidP="00CF67C3">
            <w:pPr>
              <w:ind w:left="-41"/>
              <w:rPr>
                <w:rFonts w:cstheme="minorHAnsi"/>
                <w:color w:val="FF0000"/>
                <w:sz w:val="20"/>
                <w:szCs w:val="20"/>
              </w:rPr>
            </w:pPr>
            <w:r w:rsidRPr="004B150A">
              <w:rPr>
                <w:rFonts w:cstheme="minorHAnsi"/>
                <w:color w:val="FF0000"/>
                <w:sz w:val="20"/>
                <w:szCs w:val="20"/>
              </w:rPr>
              <w:t>Design and implement networks and infrastructure.</w:t>
            </w:r>
          </w:p>
          <w:p w14:paraId="548B89F3" w14:textId="77777777" w:rsidR="0027793B" w:rsidRPr="004B150A" w:rsidRDefault="0027793B" w:rsidP="003B3A18">
            <w:pPr>
              <w:rPr>
                <w:rFonts w:cstheme="minorHAnsi"/>
                <w:color w:val="FF0000"/>
                <w:sz w:val="20"/>
                <w:szCs w:val="20"/>
              </w:rPr>
            </w:pPr>
          </w:p>
          <w:p w14:paraId="2BE967FF" w14:textId="083814BC" w:rsidR="0027793B" w:rsidRPr="004B150A" w:rsidRDefault="0027793B" w:rsidP="003B3A18">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Monitor networks and infrastructure and do maintenance when required.</w:t>
            </w:r>
          </w:p>
          <w:p w14:paraId="6A802186" w14:textId="77777777" w:rsidR="0027793B" w:rsidRPr="004B150A" w:rsidRDefault="0027793B" w:rsidP="003B3A18">
            <w:pPr>
              <w:rPr>
                <w:rFonts w:cstheme="minorHAnsi"/>
                <w:color w:val="FF0000"/>
                <w:sz w:val="20"/>
                <w:szCs w:val="20"/>
              </w:rPr>
            </w:pPr>
          </w:p>
          <w:p w14:paraId="34476F0A" w14:textId="56C3419D" w:rsidR="0027793B" w:rsidRPr="004B150A" w:rsidRDefault="0027793B" w:rsidP="003B3A18">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r>
            <w:proofErr w:type="spellStart"/>
            <w:r w:rsidR="00BB5866" w:rsidRPr="004B150A">
              <w:rPr>
                <w:rFonts w:cstheme="minorHAnsi"/>
                <w:color w:val="FF0000"/>
                <w:sz w:val="20"/>
                <w:szCs w:val="20"/>
              </w:rPr>
              <w:t>Analy</w:t>
            </w:r>
            <w:r w:rsidR="006B3E30" w:rsidRPr="004B150A">
              <w:rPr>
                <w:rFonts w:cstheme="minorHAnsi"/>
                <w:color w:val="FF0000"/>
                <w:sz w:val="20"/>
                <w:szCs w:val="20"/>
              </w:rPr>
              <w:t>z</w:t>
            </w:r>
            <w:r w:rsidR="00BB5866" w:rsidRPr="004B150A">
              <w:rPr>
                <w:rFonts w:cstheme="minorHAnsi"/>
                <w:color w:val="FF0000"/>
                <w:sz w:val="20"/>
                <w:szCs w:val="20"/>
              </w:rPr>
              <w:t>e</w:t>
            </w:r>
            <w:proofErr w:type="spellEnd"/>
            <w:r w:rsidRPr="004B150A">
              <w:rPr>
                <w:rFonts w:cstheme="minorHAnsi"/>
                <w:color w:val="FF0000"/>
                <w:sz w:val="20"/>
                <w:szCs w:val="20"/>
              </w:rPr>
              <w:t xml:space="preserve"> network traffic and report what is in demand.</w:t>
            </w:r>
          </w:p>
          <w:p w14:paraId="3153689E" w14:textId="77777777" w:rsidR="0027793B" w:rsidRPr="004B150A" w:rsidRDefault="0027793B" w:rsidP="003B3A18">
            <w:pPr>
              <w:rPr>
                <w:rFonts w:cstheme="minorHAnsi"/>
                <w:color w:val="FF0000"/>
                <w:sz w:val="20"/>
                <w:szCs w:val="20"/>
              </w:rPr>
            </w:pPr>
          </w:p>
          <w:p w14:paraId="146BF5EC" w14:textId="52102201" w:rsidR="0027793B" w:rsidRPr="0019112E" w:rsidRDefault="0027793B" w:rsidP="00B8166A">
            <w:pPr>
              <w:rPr>
                <w:rFonts w:cstheme="minorHAnsi"/>
                <w:sz w:val="20"/>
                <w:szCs w:val="20"/>
              </w:rPr>
            </w:pPr>
            <w:r w:rsidRPr="004B150A">
              <w:rPr>
                <w:rFonts w:cstheme="minorHAnsi"/>
                <w:color w:val="FF0000"/>
                <w:sz w:val="20"/>
                <w:szCs w:val="20"/>
              </w:rPr>
              <w:t>•</w:t>
            </w:r>
            <w:r w:rsidRPr="004B150A">
              <w:rPr>
                <w:rFonts w:cstheme="minorHAnsi"/>
                <w:color w:val="FF0000"/>
                <w:sz w:val="20"/>
                <w:szCs w:val="20"/>
              </w:rPr>
              <w:tab/>
              <w:t>Monitor for security risks and breaches.</w:t>
            </w:r>
          </w:p>
        </w:tc>
        <w:tc>
          <w:tcPr>
            <w:tcW w:w="4472" w:type="dxa"/>
            <w:tcBorders>
              <w:right w:val="single" w:sz="4" w:space="0" w:color="auto"/>
            </w:tcBorders>
          </w:tcPr>
          <w:p w14:paraId="1EC7DC16" w14:textId="77777777" w:rsidR="0027793B" w:rsidRPr="004B150A" w:rsidRDefault="0027793B" w:rsidP="00BA5849">
            <w:pPr>
              <w:rPr>
                <w:rFonts w:cstheme="minorHAnsi"/>
                <w:b/>
                <w:color w:val="FF0000"/>
                <w:sz w:val="20"/>
                <w:szCs w:val="20"/>
              </w:rPr>
            </w:pPr>
            <w:r w:rsidRPr="004B150A">
              <w:rPr>
                <w:rFonts w:cstheme="minorHAnsi"/>
                <w:b/>
                <w:color w:val="FF0000"/>
                <w:sz w:val="20"/>
                <w:szCs w:val="20"/>
              </w:rPr>
              <w:t>Skills and Certifications:</w:t>
            </w:r>
          </w:p>
          <w:p w14:paraId="7452F714"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Cisco Certified Network Professional (CCNP)</w:t>
            </w:r>
          </w:p>
          <w:p w14:paraId="2DDDB839"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Cisco Certified Network Associate (CCNA)</w:t>
            </w:r>
          </w:p>
          <w:p w14:paraId="2DF12339" w14:textId="4BB014A0"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 xml:space="preserve">Data </w:t>
            </w:r>
            <w:proofErr w:type="spellStart"/>
            <w:r w:rsidRPr="004B150A">
              <w:rPr>
                <w:rFonts w:cstheme="minorHAnsi"/>
                <w:color w:val="FF0000"/>
                <w:sz w:val="20"/>
                <w:szCs w:val="20"/>
              </w:rPr>
              <w:t>cent</w:t>
            </w:r>
            <w:r w:rsidR="006D18F5" w:rsidRPr="004B150A">
              <w:rPr>
                <w:rFonts w:cstheme="minorHAnsi"/>
                <w:color w:val="FF0000"/>
                <w:sz w:val="20"/>
                <w:szCs w:val="20"/>
              </w:rPr>
              <w:t>er</w:t>
            </w:r>
            <w:proofErr w:type="spellEnd"/>
            <w:r w:rsidRPr="004B150A">
              <w:rPr>
                <w:rFonts w:cstheme="minorHAnsi"/>
                <w:color w:val="FF0000"/>
                <w:sz w:val="20"/>
                <w:szCs w:val="20"/>
              </w:rPr>
              <w:t xml:space="preserve"> infrastructure management and experience.</w:t>
            </w:r>
          </w:p>
          <w:p w14:paraId="16E1043F"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Cisco Unified computing system capabilities.</w:t>
            </w:r>
          </w:p>
          <w:p w14:paraId="516CA3C0"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4B150A">
              <w:rPr>
                <w:rFonts w:cstheme="minorHAnsi"/>
                <w:color w:val="FF0000"/>
                <w:sz w:val="20"/>
                <w:szCs w:val="20"/>
              </w:rPr>
              <w:t>•</w:t>
            </w:r>
            <w:r w:rsidRPr="004B150A">
              <w:rPr>
                <w:rFonts w:cstheme="minorHAnsi"/>
                <w:color w:val="FF0000"/>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Pr="004B150A" w:rsidRDefault="00950DFD" w:rsidP="00950DFD">
      <w:pPr>
        <w:rPr>
          <w:rFonts w:cstheme="minorHAnsi"/>
          <w:b/>
          <w:color w:val="FF0000"/>
          <w:sz w:val="20"/>
          <w:szCs w:val="20"/>
        </w:rPr>
      </w:pPr>
      <w:r w:rsidRPr="004B150A">
        <w:rPr>
          <w:rFonts w:cstheme="minorHAnsi"/>
          <w:b/>
          <w:color w:val="FF0000"/>
          <w:sz w:val="20"/>
          <w:szCs w:val="20"/>
        </w:rPr>
        <w:t>Having looked at the Burning Glass data, has your opinion of your ideal job changed? Why or why not?</w:t>
      </w:r>
    </w:p>
    <w:p w14:paraId="58ABDC36" w14:textId="20F5C644" w:rsidR="00950DFD" w:rsidRPr="004B150A" w:rsidRDefault="00950DFD" w:rsidP="00EA0B68">
      <w:pPr>
        <w:rPr>
          <w:rFonts w:cstheme="minorHAnsi"/>
          <w:b/>
          <w:color w:val="FF0000"/>
          <w:sz w:val="20"/>
          <w:szCs w:val="20"/>
        </w:rPr>
      </w:pPr>
      <w:r w:rsidRPr="004B150A">
        <w:rPr>
          <w:rFonts w:cstheme="minorHAnsi"/>
          <w:b/>
          <w:color w:val="FF0000"/>
          <w:sz w:val="20"/>
          <w:szCs w:val="20"/>
        </w:rPr>
        <w:t>“</w:t>
      </w:r>
    </w:p>
    <w:p w14:paraId="0FC3E43D" w14:textId="1C00A1E2" w:rsidR="00950DFD" w:rsidRPr="004B150A" w:rsidRDefault="00950DFD" w:rsidP="00EA0B68">
      <w:pPr>
        <w:rPr>
          <w:rFonts w:cstheme="minorHAnsi"/>
          <w:color w:val="FF0000"/>
          <w:sz w:val="20"/>
          <w:szCs w:val="20"/>
        </w:rPr>
      </w:pPr>
      <w:r w:rsidRPr="004B150A">
        <w:rPr>
          <w:rFonts w:cstheme="minorHAnsi"/>
          <w:color w:val="FF0000"/>
          <w:sz w:val="20"/>
          <w:szCs w:val="20"/>
        </w:rPr>
        <w:t>……..”</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sectPr w:rsidR="0019112E"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wUA1lnGbywAAAA="/>
  </w:docVars>
  <w:rsids>
    <w:rsidRoot w:val="00EA0B68"/>
    <w:rsid w:val="00027CEA"/>
    <w:rsid w:val="00052957"/>
    <w:rsid w:val="00063AE4"/>
    <w:rsid w:val="0008330C"/>
    <w:rsid w:val="00085884"/>
    <w:rsid w:val="000A07BD"/>
    <w:rsid w:val="000B40B6"/>
    <w:rsid w:val="000C420B"/>
    <w:rsid w:val="000C6DFC"/>
    <w:rsid w:val="000E1822"/>
    <w:rsid w:val="000E2601"/>
    <w:rsid w:val="001126C8"/>
    <w:rsid w:val="00113DE1"/>
    <w:rsid w:val="00115E42"/>
    <w:rsid w:val="00122495"/>
    <w:rsid w:val="0019112E"/>
    <w:rsid w:val="0019241A"/>
    <w:rsid w:val="001B0686"/>
    <w:rsid w:val="001D5801"/>
    <w:rsid w:val="001E0AFC"/>
    <w:rsid w:val="002102A6"/>
    <w:rsid w:val="00226F79"/>
    <w:rsid w:val="00257783"/>
    <w:rsid w:val="00262C94"/>
    <w:rsid w:val="00263ADA"/>
    <w:rsid w:val="0027168C"/>
    <w:rsid w:val="00274B92"/>
    <w:rsid w:val="0027793B"/>
    <w:rsid w:val="00284F77"/>
    <w:rsid w:val="0029055C"/>
    <w:rsid w:val="002A056D"/>
    <w:rsid w:val="002C2B6C"/>
    <w:rsid w:val="002C2BD6"/>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B150A"/>
    <w:rsid w:val="004C188A"/>
    <w:rsid w:val="004F5F21"/>
    <w:rsid w:val="004F6A98"/>
    <w:rsid w:val="0050594D"/>
    <w:rsid w:val="00516FB6"/>
    <w:rsid w:val="005174B0"/>
    <w:rsid w:val="005207AF"/>
    <w:rsid w:val="00546887"/>
    <w:rsid w:val="0057675F"/>
    <w:rsid w:val="0058091F"/>
    <w:rsid w:val="005A2153"/>
    <w:rsid w:val="005F31C3"/>
    <w:rsid w:val="005F508F"/>
    <w:rsid w:val="00620131"/>
    <w:rsid w:val="00621AEC"/>
    <w:rsid w:val="00667258"/>
    <w:rsid w:val="006B3E30"/>
    <w:rsid w:val="006B7934"/>
    <w:rsid w:val="006C2AF5"/>
    <w:rsid w:val="006D18F5"/>
    <w:rsid w:val="006E5B07"/>
    <w:rsid w:val="00710804"/>
    <w:rsid w:val="00714DD1"/>
    <w:rsid w:val="00717344"/>
    <w:rsid w:val="007626D9"/>
    <w:rsid w:val="00766455"/>
    <w:rsid w:val="007820D4"/>
    <w:rsid w:val="007A2F3B"/>
    <w:rsid w:val="007A336B"/>
    <w:rsid w:val="007A3DE2"/>
    <w:rsid w:val="007B67B0"/>
    <w:rsid w:val="007B6A0F"/>
    <w:rsid w:val="007C3248"/>
    <w:rsid w:val="007D2D74"/>
    <w:rsid w:val="007E2705"/>
    <w:rsid w:val="007E42DB"/>
    <w:rsid w:val="007E5DA1"/>
    <w:rsid w:val="007E698E"/>
    <w:rsid w:val="007E76E7"/>
    <w:rsid w:val="00834E38"/>
    <w:rsid w:val="008353EA"/>
    <w:rsid w:val="008372ED"/>
    <w:rsid w:val="0085137D"/>
    <w:rsid w:val="00851BDB"/>
    <w:rsid w:val="00853C09"/>
    <w:rsid w:val="0086228B"/>
    <w:rsid w:val="00891669"/>
    <w:rsid w:val="00896AB0"/>
    <w:rsid w:val="008D26B0"/>
    <w:rsid w:val="008E0DAA"/>
    <w:rsid w:val="008E1166"/>
    <w:rsid w:val="008F0901"/>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34421"/>
    <w:rsid w:val="00A512D4"/>
    <w:rsid w:val="00A536C3"/>
    <w:rsid w:val="00A539B9"/>
    <w:rsid w:val="00A67F06"/>
    <w:rsid w:val="00AB7490"/>
    <w:rsid w:val="00AF148C"/>
    <w:rsid w:val="00AF1E57"/>
    <w:rsid w:val="00AF4B53"/>
    <w:rsid w:val="00B062FE"/>
    <w:rsid w:val="00B31F4C"/>
    <w:rsid w:val="00B469F0"/>
    <w:rsid w:val="00B56989"/>
    <w:rsid w:val="00B5713A"/>
    <w:rsid w:val="00B757E9"/>
    <w:rsid w:val="00BA51C0"/>
    <w:rsid w:val="00BA5849"/>
    <w:rsid w:val="00BB5866"/>
    <w:rsid w:val="00BC17D9"/>
    <w:rsid w:val="00BD51F1"/>
    <w:rsid w:val="00C07447"/>
    <w:rsid w:val="00C16BA3"/>
    <w:rsid w:val="00C2008B"/>
    <w:rsid w:val="00C37FDA"/>
    <w:rsid w:val="00C40888"/>
    <w:rsid w:val="00C4450B"/>
    <w:rsid w:val="00C57E2B"/>
    <w:rsid w:val="00C90DAA"/>
    <w:rsid w:val="00C9489F"/>
    <w:rsid w:val="00CA50C4"/>
    <w:rsid w:val="00CA6D3C"/>
    <w:rsid w:val="00CB42CB"/>
    <w:rsid w:val="00CB56B8"/>
    <w:rsid w:val="00CB7791"/>
    <w:rsid w:val="00CD062B"/>
    <w:rsid w:val="00CD07D2"/>
    <w:rsid w:val="00CD30FB"/>
    <w:rsid w:val="00CD667B"/>
    <w:rsid w:val="00CE0546"/>
    <w:rsid w:val="00CF67C3"/>
    <w:rsid w:val="00D00E12"/>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5</TotalTime>
  <Pages>1</Pages>
  <Words>339</Words>
  <Characters>19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89</cp:revision>
  <dcterms:created xsi:type="dcterms:W3CDTF">2019-04-12T12:26:00Z</dcterms:created>
  <dcterms:modified xsi:type="dcterms:W3CDTF">2019-04-14T07:29:00Z</dcterms:modified>
</cp:coreProperties>
</file>